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lastRenderedPageBreak/>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w:t>
      </w:r>
      <w:r w:rsidRPr="006E38BF">
        <w:rPr>
          <w:rFonts w:ascii="Aparajita" w:eastAsia="Calibri" w:hAnsi="Aparajita" w:cs="Aparajita"/>
          <w:sz w:val="28"/>
          <w:szCs w:val="28"/>
        </w:rPr>
        <w:lastRenderedPageBreak/>
        <w:t xml:space="preserve">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730C66">
        <w:rPr>
          <w:rFonts w:ascii="Aparajita" w:eastAsiaTheme="majorEastAsia" w:hAnsi="Aparajita" w:cs="Aparajita"/>
          <w:b/>
          <w:sz w:val="28"/>
          <w:szCs w:val="28"/>
        </w:rPr>
        <w:t>Wafer fault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9">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4">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6"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8A4EF1C">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4795CB4C">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04082591">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1">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2">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03E85B6D">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77EAC083">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117CB2F9">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lastRenderedPageBreak/>
        <w:drawing>
          <wp:inline distT="0" distB="0" distL="0" distR="0" wp14:anchorId="26765FA9" wp14:editId="79FA46D8">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9"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1">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20BFD27A">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A58AAF" w14:textId="77777777" w:rsidR="00F92331" w:rsidRDefault="00F92331" w:rsidP="006E38BF">
      <w:pPr>
        <w:spacing w:after="0" w:line="240" w:lineRule="auto"/>
      </w:pPr>
      <w:r>
        <w:separator/>
      </w:r>
    </w:p>
  </w:endnote>
  <w:endnote w:type="continuationSeparator" w:id="0">
    <w:p w14:paraId="4502B9FB" w14:textId="77777777" w:rsidR="00F92331" w:rsidRDefault="00F92331"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arajita">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6319C">
      <w:rPr>
        <w:noProof/>
        <w:color w:val="323E4F" w:themeColor="text2" w:themeShade="BF"/>
        <w:sz w:val="24"/>
        <w:szCs w:val="24"/>
      </w:rPr>
      <w:t>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6319C">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EEB448" w14:textId="77777777" w:rsidR="00F92331" w:rsidRDefault="00F92331" w:rsidP="006E38BF">
      <w:pPr>
        <w:spacing w:after="0" w:line="240" w:lineRule="auto"/>
      </w:pPr>
      <w:r>
        <w:separator/>
      </w:r>
    </w:p>
  </w:footnote>
  <w:footnote w:type="continuationSeparator" w:id="0">
    <w:p w14:paraId="74760863" w14:textId="77777777" w:rsidR="00F92331" w:rsidRDefault="00F92331" w:rsidP="006E3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16cid:durableId="7231420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36319C"/>
    <w:rsid w:val="00580562"/>
    <w:rsid w:val="006408EA"/>
    <w:rsid w:val="00674F22"/>
    <w:rsid w:val="006C1CB8"/>
    <w:rsid w:val="006E38BF"/>
    <w:rsid w:val="00730C66"/>
    <w:rsid w:val="007E0800"/>
    <w:rsid w:val="009E61CB"/>
    <w:rsid w:val="00A051FC"/>
    <w:rsid w:val="00E43EE1"/>
    <w:rsid w:val="00F9233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hyperlink" Target="https://pivotal.io/platform" TargetMode="External"/><Relationship Id="rId20" Type="http://schemas.openxmlformats.org/officeDocument/2006/relationships/image" Target="media/image12.png"/><Relationship Id="rId29" Type="http://schemas.openxmlformats.org/officeDocument/2006/relationships/hyperlink" Target="https://api.run.pivotal.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67CBD-3ED3-4C28-B28C-A8466CE10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19</Pages>
  <Words>1537</Words>
  <Characters>876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Shruti Pangare</cp:lastModifiedBy>
  <cp:revision>60</cp:revision>
  <dcterms:created xsi:type="dcterms:W3CDTF">2020-01-31T13:01:00Z</dcterms:created>
  <dcterms:modified xsi:type="dcterms:W3CDTF">2024-07-29T09:36:00Z</dcterms:modified>
</cp:coreProperties>
</file>